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A9626AA" w14:textId="4E26EB1A" w:rsidR="000E2E9E" w:rsidRDefault="00126583" w:rsidP="000E2E9E">
      <w:r>
        <w:rPr>
          <w:noProof/>
        </w:rPr>
        <w:drawing>
          <wp:inline distT="0" distB="0" distL="0" distR="0" wp14:anchorId="46162447" wp14:editId="3CA6831A">
            <wp:extent cx="5486400" cy="646430"/>
            <wp:effectExtent l="0" t="0" r="0" b="127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646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56171A" w14:textId="77777777" w:rsidR="00722741" w:rsidRDefault="00722741" w:rsidP="000E2E9E"/>
    <w:p w14:paraId="6AC14E5B" w14:textId="77777777" w:rsidR="002C5A64" w:rsidRPr="005829A7" w:rsidRDefault="002C5A64" w:rsidP="000E2E9E"/>
    <w:p w14:paraId="14E7FA76" w14:textId="729E6378" w:rsidR="000E2E9E" w:rsidRPr="000E2E9E" w:rsidRDefault="00126583" w:rsidP="000E2E9E">
      <w:pPr>
        <w:rPr>
          <w:b/>
        </w:rPr>
      </w:pPr>
      <w:r>
        <w:rPr>
          <w:b/>
        </w:rPr>
        <w:t>Family</w:t>
      </w:r>
      <w:r w:rsidR="000E2E9E" w:rsidRPr="000E2E9E">
        <w:rPr>
          <w:b/>
        </w:rPr>
        <w:t xml:space="preserve"> Program</w:t>
      </w:r>
      <w:r w:rsidR="006E081F">
        <w:rPr>
          <w:b/>
        </w:rPr>
        <w:t>,</w:t>
      </w:r>
      <w:r w:rsidR="0007529A">
        <w:rPr>
          <w:b/>
        </w:rPr>
        <w:t xml:space="preserve"> </w:t>
      </w:r>
      <w:r w:rsidR="000E2E9E">
        <w:rPr>
          <w:b/>
        </w:rPr>
        <w:t>Incident/</w:t>
      </w:r>
      <w:r w:rsidR="000E2E9E" w:rsidRPr="000E2E9E">
        <w:rPr>
          <w:b/>
        </w:rPr>
        <w:t>Accident Report Form</w:t>
      </w:r>
    </w:p>
    <w:p w14:paraId="22804EF2" w14:textId="77777777" w:rsidR="000E2E9E" w:rsidRPr="0007529A" w:rsidRDefault="000E2E9E" w:rsidP="000E2E9E"/>
    <w:p w14:paraId="2F6157BB" w14:textId="77777777" w:rsidR="000E2E9E" w:rsidRPr="0007529A" w:rsidRDefault="000E2E9E" w:rsidP="000E2E9E">
      <w:r w:rsidRPr="0007529A">
        <w:t>Date of incident________________________ Time of incident_____________________</w:t>
      </w:r>
    </w:p>
    <w:p w14:paraId="446F7527" w14:textId="77777777" w:rsidR="000E2E9E" w:rsidRPr="0007529A" w:rsidRDefault="000E2E9E" w:rsidP="000E2E9E"/>
    <w:p w14:paraId="02EE394E" w14:textId="77777777" w:rsidR="000E2E9E" w:rsidRPr="0007529A" w:rsidRDefault="000E2E9E" w:rsidP="000E2E9E">
      <w:r w:rsidRPr="0007529A">
        <w:t>Place(s) where incident occurred: ________________________________________________________________________</w:t>
      </w:r>
    </w:p>
    <w:p w14:paraId="08191A8A" w14:textId="77777777" w:rsidR="000E2E9E" w:rsidRPr="0007529A" w:rsidRDefault="000E2E9E" w:rsidP="000E2E9E"/>
    <w:p w14:paraId="461BD243" w14:textId="77777777" w:rsidR="000E2E9E" w:rsidRPr="0007529A" w:rsidRDefault="000E2E9E" w:rsidP="000E2E9E">
      <w:r w:rsidRPr="0007529A">
        <w:t>Name(s) of person(s) involved: ________________________________________________________________________</w:t>
      </w:r>
    </w:p>
    <w:p w14:paraId="345E32AB" w14:textId="77777777" w:rsidR="000E2E9E" w:rsidRPr="0007529A" w:rsidRDefault="000E2E9E" w:rsidP="000E2E9E"/>
    <w:p w14:paraId="1CCA889D" w14:textId="77777777" w:rsidR="000E2E9E" w:rsidRPr="0007529A" w:rsidRDefault="000E2E9E" w:rsidP="000E2E9E">
      <w:r w:rsidRPr="0007529A">
        <w:t>Brief description of incident: ________________________________________________________________________</w:t>
      </w:r>
    </w:p>
    <w:p w14:paraId="20E7B53F" w14:textId="77777777" w:rsidR="000E2E9E" w:rsidRPr="0007529A" w:rsidRDefault="000E2E9E" w:rsidP="000E2E9E"/>
    <w:p w14:paraId="7420ECED" w14:textId="77777777" w:rsidR="000E2E9E" w:rsidRPr="0007529A" w:rsidRDefault="000E2E9E" w:rsidP="000E2E9E">
      <w:r w:rsidRPr="0007529A">
        <w:t>________________________________________________________________________</w:t>
      </w:r>
    </w:p>
    <w:p w14:paraId="2E2E4566" w14:textId="77777777" w:rsidR="000E2E9E" w:rsidRPr="0007529A" w:rsidRDefault="000E2E9E" w:rsidP="000E2E9E"/>
    <w:p w14:paraId="402912ED" w14:textId="77777777" w:rsidR="000E2E9E" w:rsidRPr="0007529A" w:rsidRDefault="000E2E9E" w:rsidP="000E2E9E">
      <w:r w:rsidRPr="0007529A">
        <w:t>________________________________________________________________________</w:t>
      </w:r>
    </w:p>
    <w:p w14:paraId="02C7E2C5" w14:textId="77777777" w:rsidR="000E2E9E" w:rsidRPr="0007529A" w:rsidRDefault="000E2E9E" w:rsidP="000E2E9E"/>
    <w:p w14:paraId="49535CC8" w14:textId="77777777" w:rsidR="000E2E9E" w:rsidRPr="0007529A" w:rsidRDefault="000E2E9E" w:rsidP="000E2E9E">
      <w:r w:rsidRPr="0007529A">
        <w:t>________________________________________________________________________</w:t>
      </w:r>
    </w:p>
    <w:p w14:paraId="1E1B4DDC" w14:textId="77777777" w:rsidR="000E2E9E" w:rsidRPr="0007529A" w:rsidRDefault="000E2E9E" w:rsidP="000E2E9E">
      <w:r w:rsidRPr="0007529A">
        <w:t>Treatment for injuries was:</w:t>
      </w:r>
    </w:p>
    <w:p w14:paraId="1886BC4D" w14:textId="77777777" w:rsidR="000E2E9E" w:rsidRPr="0007529A" w:rsidRDefault="000E2E9E" w:rsidP="000E2E9E">
      <w:r w:rsidRPr="0007529A">
        <w:t>________________________________________________________________________</w:t>
      </w:r>
    </w:p>
    <w:p w14:paraId="03F2A57A" w14:textId="77777777" w:rsidR="000E2E9E" w:rsidRPr="0007529A" w:rsidRDefault="000E2E9E" w:rsidP="000E2E9E"/>
    <w:p w14:paraId="0EC2E216" w14:textId="77777777" w:rsidR="000E2E9E" w:rsidRPr="0007529A" w:rsidRDefault="000E2E9E" w:rsidP="000E2E9E">
      <w:r w:rsidRPr="0007529A">
        <w:t>________________________________________________________________________</w:t>
      </w:r>
    </w:p>
    <w:p w14:paraId="65681246" w14:textId="77777777" w:rsidR="000E2E9E" w:rsidRPr="0007529A" w:rsidRDefault="000E2E9E" w:rsidP="000E2E9E"/>
    <w:p w14:paraId="6491EEAE" w14:textId="77777777" w:rsidR="000E2E9E" w:rsidRPr="0007529A" w:rsidRDefault="000E2E9E" w:rsidP="000E2E9E">
      <w:r w:rsidRPr="0007529A">
        <w:t>________________________________________________________________________</w:t>
      </w:r>
    </w:p>
    <w:p w14:paraId="4D7E6E97" w14:textId="77777777" w:rsidR="000E2E9E" w:rsidRPr="0007529A" w:rsidRDefault="000E2E9E" w:rsidP="000E2E9E"/>
    <w:p w14:paraId="0665677B" w14:textId="5926A150" w:rsidR="000E2E9E" w:rsidRPr="0007529A" w:rsidRDefault="000E2E9E" w:rsidP="000E2E9E">
      <w:r w:rsidRPr="0007529A">
        <w:t xml:space="preserve">(Use the back of this form as </w:t>
      </w:r>
      <w:r w:rsidR="00126583" w:rsidRPr="0007529A">
        <w:t>needed or</w:t>
      </w:r>
      <w:r w:rsidRPr="0007529A">
        <w:t xml:space="preserve"> attach any supporting materials when completing.)</w:t>
      </w:r>
    </w:p>
    <w:p w14:paraId="7B3F9E3D" w14:textId="77777777" w:rsidR="000E2E9E" w:rsidRPr="0007529A" w:rsidRDefault="000E2E9E" w:rsidP="000E2E9E"/>
    <w:p w14:paraId="52A69214" w14:textId="77777777" w:rsidR="000E2E9E" w:rsidRPr="0007529A" w:rsidRDefault="000E2E9E" w:rsidP="000E2E9E">
      <w:r w:rsidRPr="0007529A">
        <w:t>Did you observe the described incident directly?  Yes   No</w:t>
      </w:r>
    </w:p>
    <w:p w14:paraId="5B3EF649" w14:textId="77777777" w:rsidR="000E2E9E" w:rsidRPr="0007529A" w:rsidRDefault="000E2E9E" w:rsidP="000E2E9E"/>
    <w:p w14:paraId="197B3360" w14:textId="77777777" w:rsidR="000E2E9E" w:rsidRPr="0007529A" w:rsidRDefault="000E2E9E" w:rsidP="000E2E9E">
      <w:r w:rsidRPr="0007529A">
        <w:t>If not, who or what was your source of this information? ________________________________________________________________________</w:t>
      </w:r>
    </w:p>
    <w:p w14:paraId="266EB016" w14:textId="77777777" w:rsidR="000E2E9E" w:rsidRPr="000E2E9E" w:rsidRDefault="000E2E9E" w:rsidP="000E2E9E">
      <w:pPr>
        <w:rPr>
          <w:sz w:val="22"/>
          <w:szCs w:val="22"/>
        </w:rPr>
      </w:pPr>
    </w:p>
    <w:p w14:paraId="7F65F708" w14:textId="77777777" w:rsidR="000E2E9E" w:rsidRDefault="000E2E9E" w:rsidP="000E2E9E">
      <w:pPr>
        <w:rPr>
          <w:sz w:val="22"/>
          <w:szCs w:val="22"/>
        </w:rPr>
      </w:pPr>
      <w:r w:rsidRPr="000E2E9E">
        <w:rPr>
          <w:sz w:val="22"/>
          <w:szCs w:val="22"/>
        </w:rPr>
        <w:t xml:space="preserve">Did you notify parents?  </w:t>
      </w:r>
      <w:proofErr w:type="gramStart"/>
      <w:r w:rsidRPr="000E2E9E">
        <w:rPr>
          <w:sz w:val="22"/>
          <w:szCs w:val="22"/>
        </w:rPr>
        <w:t>Yes</w:t>
      </w:r>
      <w:proofErr w:type="gramEnd"/>
      <w:r w:rsidRPr="000E2E9E">
        <w:rPr>
          <w:sz w:val="22"/>
          <w:szCs w:val="22"/>
        </w:rPr>
        <w:t xml:space="preserve">     No     When?_________________________</w:t>
      </w:r>
      <w:r>
        <w:rPr>
          <w:sz w:val="22"/>
          <w:szCs w:val="22"/>
        </w:rPr>
        <w:t>______</w:t>
      </w:r>
      <w:r w:rsidRPr="000E2E9E">
        <w:rPr>
          <w:sz w:val="22"/>
          <w:szCs w:val="22"/>
        </w:rPr>
        <w:t>_________</w:t>
      </w:r>
      <w:r>
        <w:rPr>
          <w:sz w:val="22"/>
          <w:szCs w:val="22"/>
        </w:rPr>
        <w:t>_</w:t>
      </w:r>
      <w:r w:rsidRPr="000E2E9E">
        <w:rPr>
          <w:sz w:val="22"/>
          <w:szCs w:val="22"/>
        </w:rPr>
        <w:t>_</w:t>
      </w:r>
    </w:p>
    <w:p w14:paraId="05C2F335" w14:textId="77777777" w:rsidR="000E2E9E" w:rsidRPr="000E2E9E" w:rsidRDefault="000E2E9E" w:rsidP="000E2E9E">
      <w:pPr>
        <w:rPr>
          <w:sz w:val="22"/>
          <w:szCs w:val="22"/>
        </w:rPr>
      </w:pPr>
    </w:p>
    <w:tbl>
      <w:tblPr>
        <w:tblStyle w:val="TableGrid"/>
        <w:tblW w:w="0" w:type="auto"/>
        <w:tblLook w:val="01E0" w:firstRow="1" w:lastRow="1" w:firstColumn="1" w:lastColumn="1" w:noHBand="0" w:noVBand="0"/>
      </w:tblPr>
      <w:tblGrid>
        <w:gridCol w:w="8630"/>
      </w:tblGrid>
      <w:tr w:rsidR="000E2E9E" w14:paraId="1CA179D4" w14:textId="77777777">
        <w:tc>
          <w:tcPr>
            <w:tcW w:w="8856" w:type="dxa"/>
          </w:tcPr>
          <w:p w14:paraId="22F8F120" w14:textId="77777777" w:rsidR="000E2E9E" w:rsidRDefault="000E2E9E" w:rsidP="00A8691B">
            <w:pPr>
              <w:pStyle w:val="NormalWeb"/>
            </w:pPr>
            <w:r>
              <w:t>Print Name</w:t>
            </w:r>
          </w:p>
          <w:p w14:paraId="43472D4B" w14:textId="77777777" w:rsidR="000E2E9E" w:rsidRDefault="000E2E9E" w:rsidP="00A8691B">
            <w:pPr>
              <w:pStyle w:val="NormalWeb"/>
            </w:pPr>
          </w:p>
        </w:tc>
      </w:tr>
      <w:tr w:rsidR="000E2E9E" w14:paraId="1BC85678" w14:textId="77777777">
        <w:tc>
          <w:tcPr>
            <w:tcW w:w="8856" w:type="dxa"/>
          </w:tcPr>
          <w:p w14:paraId="79CB7CD9" w14:textId="77777777" w:rsidR="000E2E9E" w:rsidRDefault="000E2E9E" w:rsidP="00A8691B">
            <w:pPr>
              <w:pStyle w:val="NormalWeb"/>
            </w:pPr>
            <w:r>
              <w:t>Signature                                                                           Date</w:t>
            </w:r>
          </w:p>
          <w:p w14:paraId="0E8191F0" w14:textId="77777777" w:rsidR="000E2E9E" w:rsidRDefault="000E2E9E" w:rsidP="00A8691B">
            <w:pPr>
              <w:pStyle w:val="NormalWeb"/>
            </w:pPr>
          </w:p>
        </w:tc>
      </w:tr>
    </w:tbl>
    <w:p w14:paraId="6FA9E87F" w14:textId="29D7FC1F" w:rsidR="00CE04C2" w:rsidRPr="000E2E9E" w:rsidRDefault="000E2E9E">
      <w:pPr>
        <w:rPr>
          <w:sz w:val="22"/>
          <w:szCs w:val="22"/>
        </w:rPr>
      </w:pPr>
      <w:r w:rsidRPr="000E2E9E">
        <w:rPr>
          <w:sz w:val="22"/>
          <w:szCs w:val="22"/>
        </w:rPr>
        <w:t xml:space="preserve">(Please return this completed form with any supporting material to </w:t>
      </w:r>
      <w:r w:rsidR="00276EE2">
        <w:rPr>
          <w:sz w:val="22"/>
          <w:szCs w:val="22"/>
        </w:rPr>
        <w:t xml:space="preserve">the </w:t>
      </w:r>
      <w:r w:rsidR="00126583">
        <w:rPr>
          <w:sz w:val="22"/>
          <w:szCs w:val="22"/>
        </w:rPr>
        <w:t>Study Hall Manager or Program Ministry staff.)</w:t>
      </w:r>
    </w:p>
    <w:sectPr w:rsidR="00CE04C2" w:rsidRPr="000E2E9E" w:rsidSect="000E2E9E">
      <w:pgSz w:w="12240" w:h="15840"/>
      <w:pgMar w:top="720" w:right="1800" w:bottom="72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6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IwMzSzMDcyMTY1tzBV0lEKTi0uzszPAykwrAUAKC5eJywAAAA="/>
  </w:docVars>
  <w:rsids>
    <w:rsidRoot w:val="004D7730"/>
    <w:rsid w:val="0001525A"/>
    <w:rsid w:val="00062BE1"/>
    <w:rsid w:val="0007529A"/>
    <w:rsid w:val="000E2E9E"/>
    <w:rsid w:val="00126583"/>
    <w:rsid w:val="00222BF0"/>
    <w:rsid w:val="00276EE2"/>
    <w:rsid w:val="002C5A64"/>
    <w:rsid w:val="004D7730"/>
    <w:rsid w:val="004E6252"/>
    <w:rsid w:val="00591EB6"/>
    <w:rsid w:val="006E081F"/>
    <w:rsid w:val="00722741"/>
    <w:rsid w:val="007C5F4C"/>
    <w:rsid w:val="00931197"/>
    <w:rsid w:val="009B1A49"/>
    <w:rsid w:val="00A76DB1"/>
    <w:rsid w:val="00A8691B"/>
    <w:rsid w:val="00CE04C2"/>
    <w:rsid w:val="00DD77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EF00593"/>
  <w14:defaultImageDpi w14:val="330"/>
  <w15:docId w15:val="{681113C1-1C88-4B5A-9AFD-D0B984AD1B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E2E9E"/>
    <w:pPr>
      <w:widowControl w:val="0"/>
      <w:suppressAutoHyphens/>
    </w:pPr>
    <w:rPr>
      <w:rFonts w:eastAsia="Arial Unicode MS"/>
      <w:kern w:val="1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0E2E9E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styleId="NormalWeb">
    <w:name w:val="Normal (Web)"/>
    <w:basedOn w:val="Normal"/>
    <w:rsid w:val="000E2E9E"/>
    <w:pPr>
      <w:widowControl/>
      <w:suppressAutoHyphens w:val="0"/>
      <w:spacing w:before="100" w:beforeAutospacing="1" w:after="100" w:afterAutospacing="1"/>
    </w:pPr>
    <w:rPr>
      <w:rFonts w:eastAsia="Times New Roman"/>
      <w:kern w:val="0"/>
    </w:rPr>
  </w:style>
  <w:style w:type="table" w:styleId="TableGrid">
    <w:name w:val="Table Grid"/>
    <w:basedOn w:val="TableNormal"/>
    <w:rsid w:val="000E2E9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225</Words>
  <Characters>1288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/>
  <LinksUpToDate>false</LinksUpToDate>
  <CharactersWithSpaces>15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Steven</dc:creator>
  <cp:keywords/>
  <dc:description/>
  <cp:lastModifiedBy>Steven Mead</cp:lastModifiedBy>
  <cp:revision>2</cp:revision>
  <dcterms:created xsi:type="dcterms:W3CDTF">2020-08-25T20:44:00Z</dcterms:created>
  <dcterms:modified xsi:type="dcterms:W3CDTF">2020-08-25T20:44:00Z</dcterms:modified>
</cp:coreProperties>
</file>